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32A28" w14:textId="23613328" w:rsidR="00251C7E" w:rsidRDefault="00251C7E" w:rsidP="00251C7E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Unit Testing using JUnit</w:t>
      </w:r>
      <w:r w:rsidRPr="00C54DBF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(Team-06)</w:t>
      </w:r>
    </w:p>
    <w:p w14:paraId="62F454A7" w14:textId="1C042A54" w:rsidR="00BE6172" w:rsidRPr="006A3C92" w:rsidRDefault="00BE6172" w:rsidP="00BE6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3C9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st the connection.</w:t>
      </w:r>
    </w:p>
    <w:p w14:paraId="66D8A4CA" w14:textId="6CE0BF77" w:rsidR="00BE6172" w:rsidRPr="00BE6172" w:rsidRDefault="00BE6172" w:rsidP="00BE6172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51E1BD0" wp14:editId="435FFB91">
            <wp:extent cx="5731510" cy="17583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7B8A" w14:textId="5442B8E0" w:rsidR="00BE6172" w:rsidRPr="006A3C92" w:rsidRDefault="00BE6172" w:rsidP="00BE61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3C9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heck different queries (insert, truncate and read data)</w:t>
      </w:r>
    </w:p>
    <w:p w14:paraId="1EBB42FE" w14:textId="2C45D166" w:rsidR="00BE6172" w:rsidRPr="00BE6172" w:rsidRDefault="00505E87" w:rsidP="00BE6172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D7F003D" wp14:editId="42459789">
            <wp:extent cx="5731510" cy="28130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0B162" w14:textId="77777777" w:rsidR="00E3242D" w:rsidRDefault="00E3242D"/>
    <w:sectPr w:rsidR="00E32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1362F0"/>
    <w:multiLevelType w:val="hybridMultilevel"/>
    <w:tmpl w:val="6856276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QxNbYwMDG1tLBU0lEKTi0uzszPAykwrAUATO8hKiwAAAA="/>
  </w:docVars>
  <w:rsids>
    <w:rsidRoot w:val="00251C7E"/>
    <w:rsid w:val="00251C7E"/>
    <w:rsid w:val="00505E87"/>
    <w:rsid w:val="006A3C92"/>
    <w:rsid w:val="00BE6172"/>
    <w:rsid w:val="00E32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CE48D"/>
  <w15:chartTrackingRefBased/>
  <w15:docId w15:val="{DFF974B4-87E7-4C56-AC9B-06DA4C8D0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C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1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iswas</dc:creator>
  <cp:keywords/>
  <dc:description/>
  <cp:lastModifiedBy>Sajib Biswas</cp:lastModifiedBy>
  <cp:revision>4</cp:revision>
  <dcterms:created xsi:type="dcterms:W3CDTF">2020-10-30T19:57:00Z</dcterms:created>
  <dcterms:modified xsi:type="dcterms:W3CDTF">2020-10-30T20:00:00Z</dcterms:modified>
</cp:coreProperties>
</file>